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CFCB88" w14:textId="180613D4" w:rsidR="00DA63AE" w:rsidRPr="00341F0D" w:rsidRDefault="00857DFB" w:rsidP="004B5E97">
      <w:pPr>
        <w:pStyle w:val="NoSpacing"/>
        <w:jc w:val="center"/>
        <w:rPr>
          <w:b/>
          <w:bCs/>
          <w:sz w:val="28"/>
          <w:szCs w:val="28"/>
        </w:rPr>
      </w:pPr>
      <w:bookmarkStart w:id="0" w:name="_Hlk224295224"/>
      <w:r>
        <w:rPr>
          <w:b/>
          <w:bCs/>
          <w:sz w:val="28"/>
          <w:szCs w:val="28"/>
        </w:rPr>
        <w:t xml:space="preserve"> </w:t>
      </w:r>
      <w:r w:rsidR="0040068F">
        <w:rPr>
          <w:b/>
          <w:bCs/>
          <w:sz w:val="28"/>
          <w:szCs w:val="28"/>
        </w:rPr>
        <w:t xml:space="preserve">Boone County </w:t>
      </w:r>
      <w:r w:rsidR="004B5E97" w:rsidRPr="00341F0D">
        <w:rPr>
          <w:b/>
          <w:bCs/>
          <w:sz w:val="28"/>
          <w:szCs w:val="28"/>
        </w:rPr>
        <w:t xml:space="preserve">Master Gardener </w:t>
      </w:r>
      <w:r w:rsidR="00EA1605">
        <w:rPr>
          <w:b/>
          <w:bCs/>
          <w:sz w:val="28"/>
          <w:szCs w:val="28"/>
        </w:rPr>
        <w:t>Ma</w:t>
      </w:r>
      <w:r w:rsidR="001641B7">
        <w:rPr>
          <w:b/>
          <w:bCs/>
          <w:sz w:val="28"/>
          <w:szCs w:val="28"/>
        </w:rPr>
        <w:t xml:space="preserve">y </w:t>
      </w:r>
      <w:r w:rsidR="00BD0A2D">
        <w:rPr>
          <w:b/>
          <w:bCs/>
          <w:sz w:val="28"/>
          <w:szCs w:val="28"/>
        </w:rPr>
        <w:t>Minutes</w:t>
      </w:r>
    </w:p>
    <w:p w14:paraId="0094374B" w14:textId="2BA7381B" w:rsidR="004B5E97" w:rsidRPr="00341F0D" w:rsidRDefault="00B73281" w:rsidP="004B5E97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ursday</w:t>
      </w:r>
      <w:r w:rsidR="004B5E97" w:rsidRPr="00341F0D">
        <w:rPr>
          <w:b/>
          <w:bCs/>
          <w:sz w:val="28"/>
          <w:szCs w:val="28"/>
        </w:rPr>
        <w:t xml:space="preserve">, </w:t>
      </w:r>
      <w:r w:rsidR="00EA1605">
        <w:rPr>
          <w:b/>
          <w:bCs/>
          <w:sz w:val="28"/>
          <w:szCs w:val="28"/>
        </w:rPr>
        <w:t>Ma</w:t>
      </w:r>
      <w:r w:rsidR="001641B7">
        <w:rPr>
          <w:b/>
          <w:bCs/>
          <w:sz w:val="28"/>
          <w:szCs w:val="28"/>
        </w:rPr>
        <w:t>y 21</w:t>
      </w:r>
      <w:r w:rsidR="004B5E97" w:rsidRPr="00341F0D">
        <w:rPr>
          <w:b/>
          <w:bCs/>
          <w:sz w:val="28"/>
          <w:szCs w:val="28"/>
        </w:rPr>
        <w:t>, 202</w:t>
      </w:r>
      <w:r w:rsidR="006C059D">
        <w:rPr>
          <w:b/>
          <w:bCs/>
          <w:sz w:val="28"/>
          <w:szCs w:val="28"/>
        </w:rPr>
        <w:t>6</w:t>
      </w:r>
    </w:p>
    <w:p w14:paraId="4FD81D7C" w14:textId="6F236192" w:rsidR="004B5E97" w:rsidRDefault="001641B7" w:rsidP="004B5E97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:00 PM</w:t>
      </w:r>
    </w:p>
    <w:p w14:paraId="38BB4459" w14:textId="77777777" w:rsidR="004812D0" w:rsidRPr="001641B7" w:rsidRDefault="004812D0" w:rsidP="004B2FCD">
      <w:pPr>
        <w:pStyle w:val="NoSpacing"/>
        <w:rPr>
          <w:sz w:val="24"/>
          <w:szCs w:val="24"/>
        </w:rPr>
      </w:pPr>
    </w:p>
    <w:p w14:paraId="235CE8DF" w14:textId="08378D4D" w:rsidR="00365F53" w:rsidRPr="00BD0A2D" w:rsidRDefault="00BD0A2D" w:rsidP="004B2FCD">
      <w:pPr>
        <w:pStyle w:val="NoSpacing"/>
        <w:rPr>
          <w:i/>
          <w:iCs/>
          <w:sz w:val="24"/>
          <w:szCs w:val="24"/>
        </w:rPr>
      </w:pPr>
      <w:r w:rsidRPr="00BD0A2D">
        <w:rPr>
          <w:i/>
          <w:iCs/>
          <w:sz w:val="24"/>
          <w:szCs w:val="24"/>
        </w:rPr>
        <w:t>Attendance:</w:t>
      </w:r>
      <w:r>
        <w:rPr>
          <w:i/>
          <w:iCs/>
          <w:sz w:val="24"/>
          <w:szCs w:val="24"/>
        </w:rPr>
        <w:t xml:space="preserve"> Jan, Carl, Judy, Brianne, Pat, Barb and Jennifer, and Nancy.</w:t>
      </w:r>
    </w:p>
    <w:p w14:paraId="358BBC61" w14:textId="77777777" w:rsidR="00BD0A2D" w:rsidRPr="00BD0A2D" w:rsidRDefault="00BD0A2D" w:rsidP="004B2FCD">
      <w:pPr>
        <w:pStyle w:val="NoSpacing"/>
        <w:rPr>
          <w:i/>
          <w:iCs/>
          <w:sz w:val="24"/>
          <w:szCs w:val="24"/>
        </w:rPr>
      </w:pPr>
    </w:p>
    <w:p w14:paraId="7EE72462" w14:textId="346F869B" w:rsidR="00646605" w:rsidRDefault="00646605" w:rsidP="004B2FCD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w Facebook Page</w:t>
      </w:r>
    </w:p>
    <w:p w14:paraId="3CE89872" w14:textId="19A2012A" w:rsidR="00646605" w:rsidRDefault="00646605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University of Illinois Extension BDO Master Gardeners-Naturalist</w:t>
      </w:r>
    </w:p>
    <w:p w14:paraId="4011662C" w14:textId="75ABB5B5" w:rsidR="00646605" w:rsidRDefault="001D7DC5" w:rsidP="004B2FCD">
      <w:pPr>
        <w:pStyle w:val="NoSpacing"/>
        <w:rPr>
          <w:sz w:val="24"/>
          <w:szCs w:val="24"/>
        </w:rPr>
      </w:pPr>
      <w:hyperlink r:id="rId6" w:history="1">
        <w:r w:rsidR="00646605" w:rsidRPr="004E2F43">
          <w:rPr>
            <w:rStyle w:val="Hyperlink"/>
            <w:sz w:val="24"/>
            <w:szCs w:val="24"/>
          </w:rPr>
          <w:t>https://www.facebook.com/profile.php?id=61588535289160</w:t>
        </w:r>
      </w:hyperlink>
    </w:p>
    <w:p w14:paraId="34D08CC2" w14:textId="77777777" w:rsidR="00646605" w:rsidRDefault="00646605" w:rsidP="004B2FCD">
      <w:pPr>
        <w:pStyle w:val="NoSpacing"/>
        <w:rPr>
          <w:b/>
          <w:bCs/>
          <w:sz w:val="24"/>
          <w:szCs w:val="24"/>
        </w:rPr>
      </w:pPr>
    </w:p>
    <w:p w14:paraId="15973B60" w14:textId="046BC0D0" w:rsidR="008A116A" w:rsidRPr="008A116A" w:rsidRDefault="008A116A" w:rsidP="004B2FCD">
      <w:pPr>
        <w:pStyle w:val="NoSpacing"/>
        <w:rPr>
          <w:b/>
          <w:bCs/>
          <w:sz w:val="24"/>
          <w:szCs w:val="24"/>
        </w:rPr>
      </w:pPr>
      <w:r w:rsidRPr="008A116A">
        <w:rPr>
          <w:b/>
          <w:bCs/>
          <w:sz w:val="24"/>
          <w:szCs w:val="24"/>
        </w:rPr>
        <w:t>Help Desk</w:t>
      </w:r>
    </w:p>
    <w:p w14:paraId="7438E8AC" w14:textId="564A7750" w:rsidR="009A2ADF" w:rsidRPr="004812D0" w:rsidRDefault="009A2ADF" w:rsidP="004B2FCD">
      <w:pPr>
        <w:pStyle w:val="NoSpacing"/>
        <w:rPr>
          <w:color w:val="0070C0"/>
          <w:sz w:val="24"/>
          <w:szCs w:val="24"/>
        </w:rPr>
      </w:pPr>
      <w:r w:rsidRPr="00563CB4">
        <w:rPr>
          <w:sz w:val="24"/>
          <w:szCs w:val="24"/>
        </w:rPr>
        <w:t>2026 schedule</w:t>
      </w:r>
      <w:r w:rsidR="008045DE">
        <w:rPr>
          <w:sz w:val="24"/>
          <w:szCs w:val="24"/>
        </w:rPr>
        <w:t>:</w:t>
      </w:r>
      <w:r w:rsidR="004812D0">
        <w:rPr>
          <w:sz w:val="24"/>
          <w:szCs w:val="24"/>
        </w:rPr>
        <w:t xml:space="preserve"> </w:t>
      </w:r>
      <w:r w:rsidR="00471D4E" w:rsidRPr="008045DE">
        <w:rPr>
          <w:sz w:val="24"/>
          <w:szCs w:val="24"/>
        </w:rPr>
        <w:t>June, July, and August</w:t>
      </w:r>
      <w:r w:rsidR="004812D0" w:rsidRPr="008045DE">
        <w:rPr>
          <w:sz w:val="24"/>
          <w:szCs w:val="24"/>
        </w:rPr>
        <w:t xml:space="preserve"> schedule</w:t>
      </w:r>
      <w:r w:rsidR="00471D4E" w:rsidRPr="008045DE">
        <w:rPr>
          <w:sz w:val="24"/>
          <w:szCs w:val="24"/>
        </w:rPr>
        <w:t>s</w:t>
      </w:r>
      <w:r w:rsidR="004812D0" w:rsidRPr="008045DE">
        <w:rPr>
          <w:sz w:val="24"/>
          <w:szCs w:val="24"/>
        </w:rPr>
        <w:t xml:space="preserve"> sent as an attachment</w:t>
      </w:r>
      <w:r w:rsidR="00BD0A2D">
        <w:rPr>
          <w:sz w:val="24"/>
          <w:szCs w:val="24"/>
        </w:rPr>
        <w:t xml:space="preserve"> with agenda.</w:t>
      </w:r>
    </w:p>
    <w:p w14:paraId="48734AAC" w14:textId="2906AA17" w:rsidR="00435276" w:rsidRDefault="0020045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A67578E" w14:textId="0583B3DF" w:rsidR="00435276" w:rsidRPr="00435276" w:rsidRDefault="00435276" w:rsidP="004B2FCD">
      <w:pPr>
        <w:pStyle w:val="NoSpacing"/>
        <w:rPr>
          <w:b/>
          <w:bCs/>
          <w:sz w:val="24"/>
          <w:szCs w:val="24"/>
        </w:rPr>
      </w:pPr>
      <w:r w:rsidRPr="00435276">
        <w:rPr>
          <w:b/>
          <w:bCs/>
          <w:sz w:val="24"/>
          <w:szCs w:val="24"/>
        </w:rPr>
        <w:t>Speakers Bureaus</w:t>
      </w:r>
    </w:p>
    <w:p w14:paraId="26D49421" w14:textId="259F5B9B" w:rsidR="00435276" w:rsidRDefault="009F4ED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9/9 6pm Beneficial Insects at Cherry Valley Library, MG Bobbi</w:t>
      </w:r>
    </w:p>
    <w:p w14:paraId="64C9F920" w14:textId="451CBC5C" w:rsidR="009F4EDC" w:rsidRDefault="009F4ED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0/27 6pm Deadly Plants at Cherry Valley Library, MG Bobbi</w:t>
      </w:r>
    </w:p>
    <w:p w14:paraId="4580BBCF" w14:textId="094EBD88" w:rsidR="008C1563" w:rsidRDefault="008C1563" w:rsidP="004B2FCD">
      <w:pPr>
        <w:pStyle w:val="NoSpacing"/>
        <w:rPr>
          <w:sz w:val="24"/>
          <w:szCs w:val="24"/>
        </w:rPr>
      </w:pPr>
      <w:r w:rsidRPr="00BD0A2D">
        <w:rPr>
          <w:sz w:val="24"/>
          <w:szCs w:val="24"/>
        </w:rPr>
        <w:t>10/26 6pm Bats Presentation at Ida Public Library, MG Tenley</w:t>
      </w:r>
    </w:p>
    <w:p w14:paraId="3B263753" w14:textId="77777777" w:rsidR="00B73281" w:rsidRDefault="00B73281" w:rsidP="004B2FCD">
      <w:pPr>
        <w:pStyle w:val="NoSpacing"/>
        <w:rPr>
          <w:sz w:val="24"/>
          <w:szCs w:val="24"/>
        </w:rPr>
      </w:pPr>
    </w:p>
    <w:p w14:paraId="023DFA39" w14:textId="1EA18C85" w:rsidR="00F447C7" w:rsidRDefault="00F447C7" w:rsidP="004B2FCD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da Library</w:t>
      </w:r>
    </w:p>
    <w:p w14:paraId="11ACC98B" w14:textId="2BF7AA6A" w:rsidR="009F4EDC" w:rsidRDefault="001124CA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Heirloom Seed/Seed History program for the 250</w:t>
      </w:r>
      <w:r w:rsidRPr="001124CA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year of American Independence</w:t>
      </w:r>
      <w:r w:rsidR="00213C03" w:rsidRPr="007C15C8">
        <w:rPr>
          <w:color w:val="0070C0"/>
          <w:sz w:val="24"/>
          <w:szCs w:val="24"/>
        </w:rPr>
        <w:t xml:space="preserve">: </w:t>
      </w:r>
      <w:r w:rsidR="00213C03" w:rsidRPr="00382738">
        <w:rPr>
          <w:sz w:val="24"/>
          <w:szCs w:val="24"/>
        </w:rPr>
        <w:t>Jennifer has agreed to do a program for Ida and Cherry Valley Libraries</w:t>
      </w:r>
      <w:r w:rsidR="007C15C8" w:rsidRPr="00382738">
        <w:rPr>
          <w:sz w:val="24"/>
          <w:szCs w:val="24"/>
        </w:rPr>
        <w:t>. Dates TBD</w:t>
      </w:r>
      <w:r w:rsidR="00BD0A2D">
        <w:rPr>
          <w:sz w:val="24"/>
          <w:szCs w:val="24"/>
        </w:rPr>
        <w:t xml:space="preserve"> for fall.</w:t>
      </w:r>
    </w:p>
    <w:p w14:paraId="2848D6D7" w14:textId="08446FD6" w:rsidR="001124CA" w:rsidRPr="00382738" w:rsidRDefault="00BD0A2D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e libraries</w:t>
      </w:r>
      <w:r w:rsidR="001124CA">
        <w:rPr>
          <w:sz w:val="24"/>
          <w:szCs w:val="24"/>
        </w:rPr>
        <w:t xml:space="preserve"> summer reading program in titled </w:t>
      </w:r>
      <w:r w:rsidR="001124CA" w:rsidRPr="00382738">
        <w:rPr>
          <w:sz w:val="24"/>
          <w:szCs w:val="24"/>
        </w:rPr>
        <w:t>Plant A Seed Read.</w:t>
      </w:r>
      <w:r w:rsidR="007C15C8" w:rsidRPr="00382738">
        <w:rPr>
          <w:sz w:val="24"/>
          <w:szCs w:val="24"/>
        </w:rPr>
        <w:t xml:space="preserve"> </w:t>
      </w:r>
      <w:r w:rsidR="009F4EDC">
        <w:rPr>
          <w:sz w:val="24"/>
          <w:szCs w:val="24"/>
        </w:rPr>
        <w:t>Jan</w:t>
      </w:r>
      <w:r w:rsidR="00930E59">
        <w:rPr>
          <w:sz w:val="24"/>
          <w:szCs w:val="24"/>
        </w:rPr>
        <w:t>/Sarah/Mary</w:t>
      </w:r>
      <w:r w:rsidR="009F4EDC">
        <w:rPr>
          <w:sz w:val="24"/>
          <w:szCs w:val="24"/>
        </w:rPr>
        <w:t xml:space="preserve"> will be having a Seed Paper Making class for the youth from 3-4pm on June 15</w:t>
      </w:r>
      <w:r w:rsidR="00D3235D">
        <w:rPr>
          <w:sz w:val="24"/>
          <w:szCs w:val="24"/>
        </w:rPr>
        <w:t xml:space="preserve"> at Ida Library.</w:t>
      </w:r>
    </w:p>
    <w:p w14:paraId="0949CBDE" w14:textId="77777777" w:rsidR="00806E8C" w:rsidRDefault="00806E8C" w:rsidP="004B2FCD">
      <w:pPr>
        <w:pStyle w:val="NoSpacing"/>
        <w:rPr>
          <w:sz w:val="24"/>
          <w:szCs w:val="24"/>
        </w:rPr>
      </w:pPr>
    </w:p>
    <w:p w14:paraId="08696DE2" w14:textId="0D9CFAFF" w:rsidR="005F026E" w:rsidRPr="00FC01EF" w:rsidRDefault="00FC01EF" w:rsidP="004B2FCD">
      <w:pPr>
        <w:pStyle w:val="NoSpacing"/>
        <w:rPr>
          <w:b/>
          <w:bCs/>
          <w:sz w:val="24"/>
          <w:szCs w:val="24"/>
        </w:rPr>
      </w:pPr>
      <w:r w:rsidRPr="00FC01EF">
        <w:rPr>
          <w:b/>
          <w:bCs/>
          <w:sz w:val="24"/>
          <w:szCs w:val="24"/>
        </w:rPr>
        <w:t>S</w:t>
      </w:r>
      <w:r w:rsidR="00BD0A2D">
        <w:rPr>
          <w:b/>
          <w:bCs/>
          <w:sz w:val="24"/>
          <w:szCs w:val="24"/>
        </w:rPr>
        <w:t>enior</w:t>
      </w:r>
      <w:r w:rsidRPr="00FC01EF">
        <w:rPr>
          <w:b/>
          <w:bCs/>
          <w:sz w:val="24"/>
          <w:szCs w:val="24"/>
        </w:rPr>
        <w:t xml:space="preserve"> Connections, </w:t>
      </w:r>
      <w:r w:rsidRPr="004812D0">
        <w:rPr>
          <w:i/>
          <w:iCs/>
          <w:sz w:val="24"/>
          <w:szCs w:val="24"/>
        </w:rPr>
        <w:t>formerly Keen Age Center</w:t>
      </w:r>
    </w:p>
    <w:p w14:paraId="708B3D4B" w14:textId="230E5A06" w:rsidR="00806E8C" w:rsidRDefault="00FC01EF" w:rsidP="004B2FCD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Interested in programming. Stephanie</w:t>
      </w:r>
      <w:r>
        <w:rPr>
          <w:sz w:val="24"/>
          <w:szCs w:val="24"/>
        </w:rPr>
        <w:t xml:space="preserve"> Meyers</w:t>
      </w:r>
      <w:r w:rsidR="00BD0A2D">
        <w:rPr>
          <w:sz w:val="24"/>
          <w:szCs w:val="24"/>
        </w:rPr>
        <w:t xml:space="preserve"> is the</w:t>
      </w:r>
      <w:r>
        <w:rPr>
          <w:sz w:val="24"/>
          <w:szCs w:val="24"/>
        </w:rPr>
        <w:t xml:space="preserve"> activities coordinator</w:t>
      </w:r>
      <w:r w:rsidR="00BD0A2D">
        <w:rPr>
          <w:sz w:val="24"/>
          <w:szCs w:val="24"/>
        </w:rPr>
        <w:t>.</w:t>
      </w:r>
    </w:p>
    <w:p w14:paraId="12A94D0E" w14:textId="77777777" w:rsidR="00BD0A2D" w:rsidRDefault="00BD0A2D" w:rsidP="004B2FCD">
      <w:pPr>
        <w:pStyle w:val="NoSpacing"/>
        <w:rPr>
          <w:b/>
          <w:bCs/>
          <w:sz w:val="24"/>
          <w:szCs w:val="24"/>
        </w:rPr>
      </w:pPr>
    </w:p>
    <w:p w14:paraId="00508E08" w14:textId="28BB6208" w:rsidR="00302DAA" w:rsidRPr="00302DAA" w:rsidRDefault="00302DAA" w:rsidP="004B2FCD">
      <w:pPr>
        <w:pStyle w:val="NoSpacing"/>
        <w:rPr>
          <w:b/>
          <w:bCs/>
          <w:sz w:val="24"/>
          <w:szCs w:val="24"/>
        </w:rPr>
      </w:pPr>
      <w:r w:rsidRPr="00302DAA">
        <w:rPr>
          <w:b/>
          <w:bCs/>
          <w:sz w:val="24"/>
          <w:szCs w:val="24"/>
        </w:rPr>
        <w:t>Cherry Valley Library</w:t>
      </w:r>
    </w:p>
    <w:p w14:paraId="44303DC6" w14:textId="78A0541F" w:rsidR="00302DAA" w:rsidRPr="00382738" w:rsidRDefault="002E141D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library is looking for </w:t>
      </w:r>
      <w:r w:rsidRPr="00382738">
        <w:rPr>
          <w:sz w:val="24"/>
          <w:szCs w:val="24"/>
        </w:rPr>
        <w:t xml:space="preserve">programming from </w:t>
      </w:r>
      <w:r w:rsidR="00B43E72">
        <w:rPr>
          <w:sz w:val="24"/>
          <w:szCs w:val="24"/>
        </w:rPr>
        <w:t>September through November</w:t>
      </w:r>
      <w:r w:rsidRPr="00382738">
        <w:rPr>
          <w:sz w:val="24"/>
          <w:szCs w:val="24"/>
        </w:rPr>
        <w:t xml:space="preserve"> </w:t>
      </w:r>
      <w:r w:rsidR="0020045C" w:rsidRPr="00382738">
        <w:rPr>
          <w:sz w:val="24"/>
          <w:szCs w:val="24"/>
        </w:rPr>
        <w:t>currently</w:t>
      </w:r>
      <w:r>
        <w:rPr>
          <w:sz w:val="24"/>
          <w:szCs w:val="24"/>
        </w:rPr>
        <w:t>.</w:t>
      </w:r>
      <w:r w:rsidR="007C15C8">
        <w:rPr>
          <w:sz w:val="24"/>
          <w:szCs w:val="24"/>
        </w:rPr>
        <w:t xml:space="preserve"> </w:t>
      </w:r>
    </w:p>
    <w:p w14:paraId="191BDCBF" w14:textId="77777777" w:rsidR="009A2ADF" w:rsidRDefault="009A2ADF" w:rsidP="004B2FCD">
      <w:pPr>
        <w:pStyle w:val="NoSpacing"/>
        <w:rPr>
          <w:b/>
          <w:bCs/>
          <w:sz w:val="24"/>
          <w:szCs w:val="24"/>
        </w:rPr>
      </w:pPr>
    </w:p>
    <w:p w14:paraId="6A2A7863" w14:textId="4603C25A" w:rsidR="00FC01EF" w:rsidRPr="00581622" w:rsidRDefault="00581622" w:rsidP="004B2FCD">
      <w:pPr>
        <w:pStyle w:val="NoSpacing"/>
        <w:rPr>
          <w:b/>
          <w:bCs/>
          <w:sz w:val="24"/>
          <w:szCs w:val="24"/>
        </w:rPr>
      </w:pPr>
      <w:r w:rsidRPr="00581622">
        <w:rPr>
          <w:b/>
          <w:bCs/>
          <w:sz w:val="24"/>
          <w:szCs w:val="24"/>
        </w:rPr>
        <w:t>Buchanan Street Garden</w:t>
      </w:r>
      <w:r w:rsidR="00FB6E60">
        <w:rPr>
          <w:b/>
          <w:bCs/>
          <w:sz w:val="24"/>
          <w:szCs w:val="24"/>
        </w:rPr>
        <w:t xml:space="preserve"> (Lead 1 Pat, Lead 2 Minoo)</w:t>
      </w:r>
    </w:p>
    <w:p w14:paraId="5D7D146D" w14:textId="2D9FF584" w:rsidR="00581622" w:rsidRDefault="00581622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Know More, Grow More Grant</w:t>
      </w:r>
      <w:r w:rsidR="00A12A47">
        <w:rPr>
          <w:sz w:val="24"/>
          <w:szCs w:val="24"/>
        </w:rPr>
        <w:t>.</w:t>
      </w:r>
      <w:r w:rsidR="009A2ADF">
        <w:rPr>
          <w:sz w:val="24"/>
          <w:szCs w:val="24"/>
        </w:rPr>
        <w:t xml:space="preserve"> </w:t>
      </w:r>
      <w:r w:rsidR="009F4EDC">
        <w:rPr>
          <w:sz w:val="24"/>
          <w:szCs w:val="24"/>
        </w:rPr>
        <w:t xml:space="preserve">Planting day will be at 6pm on Tuesday, </w:t>
      </w:r>
      <w:r w:rsidR="00BD0A2D">
        <w:rPr>
          <w:sz w:val="24"/>
          <w:szCs w:val="24"/>
        </w:rPr>
        <w:t>May 26. They will both be gone for the next garden lesson on Tuesday, June 9 if someone would like to step up and cover that evening.</w:t>
      </w:r>
    </w:p>
    <w:p w14:paraId="0405723C" w14:textId="77777777" w:rsidR="009A2ADF" w:rsidRDefault="009A2ADF" w:rsidP="004B2FCD">
      <w:pPr>
        <w:pStyle w:val="NoSpacing"/>
        <w:rPr>
          <w:sz w:val="24"/>
          <w:szCs w:val="24"/>
        </w:rPr>
      </w:pPr>
    </w:p>
    <w:p w14:paraId="1C1297E3" w14:textId="0AA556F4" w:rsidR="00806E8C" w:rsidRDefault="00806E8C" w:rsidP="004B2FCD">
      <w:pPr>
        <w:pStyle w:val="NoSpacing"/>
        <w:rPr>
          <w:b/>
          <w:bCs/>
          <w:sz w:val="24"/>
          <w:szCs w:val="24"/>
        </w:rPr>
      </w:pPr>
      <w:r w:rsidRPr="009A2ADF">
        <w:rPr>
          <w:b/>
          <w:bCs/>
          <w:sz w:val="24"/>
          <w:szCs w:val="24"/>
        </w:rPr>
        <w:t>NASR</w:t>
      </w:r>
    </w:p>
    <w:p w14:paraId="574F7A5D" w14:textId="092995BC" w:rsidR="009F4EDC" w:rsidRPr="009F4EDC" w:rsidRDefault="009F4EDC" w:rsidP="004B2FCD">
      <w:pPr>
        <w:pStyle w:val="NoSpacing"/>
        <w:rPr>
          <w:sz w:val="24"/>
          <w:szCs w:val="24"/>
        </w:rPr>
      </w:pPr>
      <w:r w:rsidRPr="00BD0A2D">
        <w:rPr>
          <w:sz w:val="24"/>
          <w:szCs w:val="24"/>
        </w:rPr>
        <w:t>The two dates in June are scheduled planting days as well. July has a I Think Green Butterfly activity</w:t>
      </w:r>
      <w:r w:rsidR="005949A5" w:rsidRPr="00BD0A2D">
        <w:rPr>
          <w:sz w:val="24"/>
          <w:szCs w:val="24"/>
        </w:rPr>
        <w:t>, which will be</w:t>
      </w:r>
      <w:r w:rsidR="00BD0A2D">
        <w:rPr>
          <w:sz w:val="24"/>
          <w:szCs w:val="24"/>
        </w:rPr>
        <w:t xml:space="preserve"> the tin can animals. The cans have been cleaned, dried, and have a coat of primer on them. Each of the cans will need two coats of paint. </w:t>
      </w:r>
      <w:r w:rsidR="00BD0A2D" w:rsidRPr="008F4D28">
        <w:rPr>
          <w:sz w:val="24"/>
          <w:szCs w:val="24"/>
          <w:highlight w:val="yellow"/>
        </w:rPr>
        <w:t>Painting day is Friday, June 12 at 8am in the meeting room</w:t>
      </w:r>
      <w:r w:rsidR="008F4D28" w:rsidRPr="008F4D28">
        <w:rPr>
          <w:sz w:val="24"/>
          <w:szCs w:val="24"/>
          <w:highlight w:val="yellow"/>
        </w:rPr>
        <w:t xml:space="preserve">, </w:t>
      </w:r>
      <w:r w:rsidR="008F4D28">
        <w:rPr>
          <w:sz w:val="24"/>
          <w:szCs w:val="24"/>
          <w:highlight w:val="yellow"/>
        </w:rPr>
        <w:t>for anyone interested in helping</w:t>
      </w:r>
      <w:r w:rsidR="008F4D28" w:rsidRPr="008F4D28">
        <w:rPr>
          <w:sz w:val="24"/>
          <w:szCs w:val="24"/>
          <w:highlight w:val="yellow"/>
        </w:rPr>
        <w:t>.</w:t>
      </w:r>
    </w:p>
    <w:p w14:paraId="319EEBD8" w14:textId="77777777" w:rsidR="00F517E2" w:rsidRDefault="00F517E2" w:rsidP="004B5E97">
      <w:pPr>
        <w:pStyle w:val="NoSpacing"/>
        <w:rPr>
          <w:b/>
          <w:bCs/>
          <w:sz w:val="24"/>
          <w:szCs w:val="24"/>
        </w:rPr>
      </w:pPr>
    </w:p>
    <w:p w14:paraId="35CACA49" w14:textId="77777777" w:rsidR="00BD0A2D" w:rsidRDefault="00BD0A2D" w:rsidP="004B5E97">
      <w:pPr>
        <w:pStyle w:val="NoSpacing"/>
        <w:rPr>
          <w:b/>
          <w:bCs/>
          <w:sz w:val="24"/>
          <w:szCs w:val="24"/>
        </w:rPr>
      </w:pPr>
    </w:p>
    <w:p w14:paraId="243535AC" w14:textId="77777777" w:rsidR="00BD0A2D" w:rsidRDefault="00BD0A2D" w:rsidP="004B5E97">
      <w:pPr>
        <w:pStyle w:val="NoSpacing"/>
        <w:rPr>
          <w:b/>
          <w:bCs/>
          <w:sz w:val="24"/>
          <w:szCs w:val="24"/>
        </w:rPr>
      </w:pPr>
    </w:p>
    <w:p w14:paraId="493C11A5" w14:textId="3FBF2D2F" w:rsidR="0005756F" w:rsidRDefault="00FB6E60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Big Thunder (Lead Barb)</w:t>
      </w:r>
    </w:p>
    <w:p w14:paraId="4A5978D7" w14:textId="4416A973" w:rsidR="00FB6E60" w:rsidRPr="00382738" w:rsidRDefault="00FB6E60" w:rsidP="004B5E97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Workday</w:t>
      </w:r>
      <w:r w:rsidR="00471D4E">
        <w:rPr>
          <w:sz w:val="24"/>
          <w:szCs w:val="24"/>
        </w:rPr>
        <w:t>s are</w:t>
      </w:r>
      <w:r w:rsidRPr="00382738">
        <w:rPr>
          <w:sz w:val="24"/>
          <w:szCs w:val="24"/>
        </w:rPr>
        <w:t xml:space="preserve"> Thursday morning</w:t>
      </w:r>
      <w:r w:rsidR="00A12A47" w:rsidRPr="00382738">
        <w:rPr>
          <w:sz w:val="24"/>
          <w:szCs w:val="24"/>
        </w:rPr>
        <w:t>s</w:t>
      </w:r>
      <w:r w:rsidRPr="00382738">
        <w:rPr>
          <w:sz w:val="24"/>
          <w:szCs w:val="24"/>
        </w:rPr>
        <w:t xml:space="preserve">. </w:t>
      </w:r>
      <w:r w:rsidR="00BD0A2D">
        <w:rPr>
          <w:sz w:val="24"/>
          <w:szCs w:val="24"/>
        </w:rPr>
        <w:t>I have attached a picture of Barb’s bean pole made with willow and cordage for those of you who were not in attendance.</w:t>
      </w:r>
    </w:p>
    <w:p w14:paraId="24028075" w14:textId="77777777" w:rsidR="00FB6E60" w:rsidRDefault="00FB6E60" w:rsidP="004B5E97">
      <w:pPr>
        <w:pStyle w:val="NoSpacing"/>
        <w:rPr>
          <w:b/>
          <w:bCs/>
          <w:sz w:val="24"/>
          <w:szCs w:val="24"/>
        </w:rPr>
      </w:pPr>
    </w:p>
    <w:p w14:paraId="4759F225" w14:textId="55B383CA" w:rsidR="00FB6E60" w:rsidRDefault="00FB6E60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ot Kidz Daycare (Lead Pat</w:t>
      </w:r>
      <w:r w:rsidR="0067189D">
        <w:rPr>
          <w:b/>
          <w:bCs/>
          <w:sz w:val="24"/>
          <w:szCs w:val="24"/>
        </w:rPr>
        <w:t>, Pam, Brianne</w:t>
      </w:r>
      <w:r>
        <w:rPr>
          <w:b/>
          <w:bCs/>
          <w:sz w:val="24"/>
          <w:szCs w:val="24"/>
        </w:rPr>
        <w:t>)</w:t>
      </w:r>
    </w:p>
    <w:p w14:paraId="482E8AA9" w14:textId="2858D9E8" w:rsidR="00FB6E60" w:rsidRPr="00FB6E60" w:rsidRDefault="00FB6E60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y are requesting </w:t>
      </w:r>
      <w:r w:rsidRPr="00382738">
        <w:rPr>
          <w:sz w:val="24"/>
          <w:szCs w:val="24"/>
        </w:rPr>
        <w:t>one program a month for June, July, and August</w:t>
      </w:r>
      <w:r>
        <w:rPr>
          <w:sz w:val="24"/>
          <w:szCs w:val="24"/>
        </w:rPr>
        <w:t xml:space="preserve">. Best days are Monday and Wednesday. </w:t>
      </w:r>
      <w:r w:rsidR="005F504D">
        <w:rPr>
          <w:sz w:val="24"/>
          <w:szCs w:val="24"/>
        </w:rPr>
        <w:t>Date</w:t>
      </w:r>
      <w:r w:rsidR="00382738">
        <w:rPr>
          <w:sz w:val="24"/>
          <w:szCs w:val="24"/>
        </w:rPr>
        <w:t>s</w:t>
      </w:r>
      <w:r w:rsidR="005F504D">
        <w:rPr>
          <w:sz w:val="24"/>
          <w:szCs w:val="24"/>
        </w:rPr>
        <w:t xml:space="preserve"> TBD</w:t>
      </w:r>
      <w:r w:rsidR="0032224A">
        <w:rPr>
          <w:sz w:val="24"/>
          <w:szCs w:val="24"/>
        </w:rPr>
        <w:t>. Each group will be for 20 minutes, get there at 9am and plan on classes from 9:30-noon. Ages preschool to 5</w:t>
      </w:r>
      <w:r w:rsidR="0032224A" w:rsidRPr="0032224A">
        <w:rPr>
          <w:sz w:val="24"/>
          <w:szCs w:val="24"/>
          <w:vertAlign w:val="superscript"/>
        </w:rPr>
        <w:t>th</w:t>
      </w:r>
      <w:r w:rsidR="0032224A">
        <w:rPr>
          <w:sz w:val="24"/>
          <w:szCs w:val="24"/>
        </w:rPr>
        <w:t xml:space="preserve"> grade.</w:t>
      </w:r>
    </w:p>
    <w:p w14:paraId="14A20D1A" w14:textId="77777777" w:rsidR="00FB6E60" w:rsidRDefault="00FB6E60" w:rsidP="004B5E97">
      <w:pPr>
        <w:pStyle w:val="NoSpacing"/>
        <w:rPr>
          <w:b/>
          <w:bCs/>
          <w:sz w:val="24"/>
          <w:szCs w:val="24"/>
        </w:rPr>
      </w:pPr>
    </w:p>
    <w:p w14:paraId="15929535" w14:textId="4F3A0BFF" w:rsidR="005F504D" w:rsidRDefault="005F504D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oone County Conservation District Summer Camp (Lead Pat</w:t>
      </w:r>
      <w:r w:rsidR="0067189D">
        <w:rPr>
          <w:b/>
          <w:bCs/>
          <w:sz w:val="24"/>
          <w:szCs w:val="24"/>
        </w:rPr>
        <w:t>, Brianne</w:t>
      </w:r>
      <w:r>
        <w:rPr>
          <w:b/>
          <w:bCs/>
          <w:sz w:val="24"/>
          <w:szCs w:val="24"/>
        </w:rPr>
        <w:t>)</w:t>
      </w:r>
    </w:p>
    <w:p w14:paraId="6F1014E8" w14:textId="4B8D0FCC" w:rsidR="005F504D" w:rsidRPr="005F504D" w:rsidRDefault="005F504D" w:rsidP="004B5E97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One morning program</w:t>
      </w:r>
      <w:r w:rsidR="005949A5">
        <w:rPr>
          <w:sz w:val="24"/>
          <w:szCs w:val="24"/>
        </w:rPr>
        <w:t xml:space="preserve"> the week of June 13,</w:t>
      </w:r>
      <w:r>
        <w:rPr>
          <w:sz w:val="24"/>
          <w:szCs w:val="24"/>
        </w:rPr>
        <w:t xml:space="preserve"> date TBD. </w:t>
      </w:r>
      <w:r w:rsidR="005949A5">
        <w:rPr>
          <w:sz w:val="24"/>
          <w:szCs w:val="24"/>
        </w:rPr>
        <w:t>The theme is prairies (prairie soil and prairie plants). Three groups, about 45 minutes, from 9am to noon.</w:t>
      </w:r>
    </w:p>
    <w:p w14:paraId="55B9615D" w14:textId="77777777" w:rsidR="005F504D" w:rsidRDefault="005F504D" w:rsidP="004B5E97">
      <w:pPr>
        <w:pStyle w:val="NoSpacing"/>
        <w:rPr>
          <w:b/>
          <w:bCs/>
          <w:sz w:val="24"/>
          <w:szCs w:val="24"/>
        </w:rPr>
      </w:pPr>
    </w:p>
    <w:p w14:paraId="4C4282C5" w14:textId="25CACCC4" w:rsidR="005F504D" w:rsidRDefault="005F504D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eld Trips</w:t>
      </w:r>
    </w:p>
    <w:p w14:paraId="538F5CC0" w14:textId="35944D2F" w:rsidR="005F504D" w:rsidRPr="00382738" w:rsidRDefault="00E45FA2" w:rsidP="00E45FA2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E45FA2">
        <w:rPr>
          <w:sz w:val="24"/>
          <w:szCs w:val="24"/>
        </w:rPr>
        <w:t xml:space="preserve">Ball Seeds, Unit wide Field Trip, </w:t>
      </w:r>
      <w:r w:rsidR="00C673A6">
        <w:rPr>
          <w:sz w:val="24"/>
          <w:szCs w:val="24"/>
        </w:rPr>
        <w:t xml:space="preserve">West Chicago, </w:t>
      </w:r>
      <w:r w:rsidR="00471D4E">
        <w:rPr>
          <w:sz w:val="24"/>
          <w:szCs w:val="24"/>
        </w:rPr>
        <w:t>Monday</w:t>
      </w:r>
      <w:r w:rsidRPr="00382738">
        <w:rPr>
          <w:sz w:val="24"/>
          <w:szCs w:val="24"/>
        </w:rPr>
        <w:t>, August 17</w:t>
      </w:r>
      <w:r w:rsidR="00471D4E">
        <w:rPr>
          <w:sz w:val="24"/>
          <w:szCs w:val="24"/>
        </w:rPr>
        <w:t xml:space="preserve"> – Save The Date</w:t>
      </w:r>
    </w:p>
    <w:p w14:paraId="2DB027B0" w14:textId="778084E4" w:rsidR="005F504D" w:rsidRPr="008F4D28" w:rsidRDefault="00E45FA2" w:rsidP="00E45FA2">
      <w:pPr>
        <w:pStyle w:val="NoSpacing"/>
        <w:numPr>
          <w:ilvl w:val="0"/>
          <w:numId w:val="4"/>
        </w:numPr>
        <w:rPr>
          <w:sz w:val="24"/>
          <w:szCs w:val="24"/>
          <w:highlight w:val="yellow"/>
        </w:rPr>
      </w:pPr>
      <w:r w:rsidRPr="008F4D28">
        <w:rPr>
          <w:sz w:val="24"/>
          <w:szCs w:val="24"/>
          <w:highlight w:val="yellow"/>
        </w:rPr>
        <w:t>Maura Flanary Home Garden Tour,</w:t>
      </w:r>
      <w:r w:rsidR="003A68D5" w:rsidRPr="008F4D28">
        <w:rPr>
          <w:sz w:val="24"/>
          <w:szCs w:val="24"/>
          <w:highlight w:val="yellow"/>
        </w:rPr>
        <w:t xml:space="preserve"> 12368 Heather Court,</w:t>
      </w:r>
      <w:r w:rsidRPr="008F4D28">
        <w:rPr>
          <w:sz w:val="24"/>
          <w:szCs w:val="24"/>
          <w:highlight w:val="yellow"/>
        </w:rPr>
        <w:t xml:space="preserve"> </w:t>
      </w:r>
      <w:r w:rsidR="003A68D5" w:rsidRPr="008F4D28">
        <w:rPr>
          <w:sz w:val="24"/>
          <w:szCs w:val="24"/>
          <w:highlight w:val="yellow"/>
        </w:rPr>
        <w:t>Belvidere</w:t>
      </w:r>
      <w:r w:rsidR="00471D4E" w:rsidRPr="008F4D28">
        <w:rPr>
          <w:sz w:val="24"/>
          <w:szCs w:val="24"/>
          <w:highlight w:val="yellow"/>
        </w:rPr>
        <w:t>, Tuesday, June 23</w:t>
      </w:r>
      <w:r w:rsidR="003A68D5" w:rsidRPr="008F4D28">
        <w:rPr>
          <w:sz w:val="24"/>
          <w:szCs w:val="24"/>
          <w:highlight w:val="yellow"/>
        </w:rPr>
        <w:t xml:space="preserve"> at 10:30am. </w:t>
      </w:r>
      <w:r w:rsidR="008F4D28" w:rsidRPr="008F4D28">
        <w:rPr>
          <w:sz w:val="24"/>
          <w:szCs w:val="24"/>
          <w:highlight w:val="yellow"/>
        </w:rPr>
        <w:t xml:space="preserve">Everyone </w:t>
      </w:r>
      <w:proofErr w:type="gramStart"/>
      <w:r w:rsidR="00E457AB" w:rsidRPr="008F4D28">
        <w:rPr>
          <w:sz w:val="24"/>
          <w:szCs w:val="24"/>
          <w:highlight w:val="yellow"/>
        </w:rPr>
        <w:t>bring</w:t>
      </w:r>
      <w:proofErr w:type="gramEnd"/>
      <w:r w:rsidR="008F4D28" w:rsidRPr="008F4D28">
        <w:rPr>
          <w:sz w:val="24"/>
          <w:szCs w:val="24"/>
          <w:highlight w:val="yellow"/>
        </w:rPr>
        <w:t xml:space="preserve"> your lunch and we will picnic there after our tour.</w:t>
      </w:r>
      <w:r w:rsidR="008F4D28">
        <w:rPr>
          <w:sz w:val="24"/>
          <w:szCs w:val="24"/>
          <w:highlight w:val="yellow"/>
        </w:rPr>
        <w:t xml:space="preserve"> RSVP by June 18</w:t>
      </w:r>
    </w:p>
    <w:p w14:paraId="145E8E43" w14:textId="77777777" w:rsidR="00E45FA2" w:rsidRDefault="00E45FA2" w:rsidP="004B5E97">
      <w:pPr>
        <w:pStyle w:val="NoSpacing"/>
        <w:rPr>
          <w:b/>
          <w:bCs/>
          <w:sz w:val="24"/>
          <w:szCs w:val="24"/>
        </w:rPr>
      </w:pPr>
    </w:p>
    <w:p w14:paraId="1BCAFBBB" w14:textId="580C1259" w:rsidR="00E45FA2" w:rsidRDefault="00E45FA2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elvidere Farmers Market</w:t>
      </w:r>
    </w:p>
    <w:p w14:paraId="79EBB4B5" w14:textId="5BC4EDAB" w:rsidR="00E45FA2" w:rsidRDefault="003A68D5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Once a month with theme and activity.</w:t>
      </w:r>
    </w:p>
    <w:p w14:paraId="75E0492F" w14:textId="1CFCF527" w:rsidR="003A68D5" w:rsidRDefault="003A68D5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bookmarkStart w:id="1" w:name="_Hlk229474712"/>
      <w:r>
        <w:rPr>
          <w:sz w:val="24"/>
          <w:szCs w:val="24"/>
        </w:rPr>
        <w:t xml:space="preserve">6/27 9am-1pm, Wild Cherries parking lot, Belvidere. Brianne and </w:t>
      </w:r>
      <w:r w:rsidR="008F4D28">
        <w:rPr>
          <w:sz w:val="24"/>
          <w:szCs w:val="24"/>
        </w:rPr>
        <w:t>Pat.</w:t>
      </w:r>
      <w:r>
        <w:rPr>
          <w:sz w:val="24"/>
          <w:szCs w:val="24"/>
        </w:rPr>
        <w:t xml:space="preserve"> Pollinator Exhibit for pollinator week. Seed bombs on a stick </w:t>
      </w:r>
      <w:r w:rsidR="008F4D28">
        <w:rPr>
          <w:sz w:val="24"/>
          <w:szCs w:val="24"/>
        </w:rPr>
        <w:t>activity.</w:t>
      </w:r>
    </w:p>
    <w:bookmarkEnd w:id="1"/>
    <w:p w14:paraId="6C53C5FD" w14:textId="35068250" w:rsidR="003A68D5" w:rsidRDefault="008F4D28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7/25 9am-1pm Herbs exhibit with tasting. Jennifer an</w:t>
      </w:r>
      <w:r w:rsidR="00930E59">
        <w:rPr>
          <w:sz w:val="24"/>
          <w:szCs w:val="24"/>
        </w:rPr>
        <w:t>d Sarah</w:t>
      </w:r>
    </w:p>
    <w:p w14:paraId="77A9F4EB" w14:textId="1E4BEE64" w:rsidR="003A68D5" w:rsidRDefault="00930E59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8/22 9am-1pm Tomato tasting. Sarah and </w:t>
      </w:r>
    </w:p>
    <w:p w14:paraId="2FA30C5B" w14:textId="605303E6" w:rsidR="003A68D5" w:rsidRDefault="00930E59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9/26 9am-1</w:t>
      </w:r>
      <w:proofErr w:type="gramStart"/>
      <w:r>
        <w:rPr>
          <w:sz w:val="24"/>
          <w:szCs w:val="24"/>
        </w:rPr>
        <w:t>pm ?</w:t>
      </w:r>
      <w:proofErr w:type="gramEnd"/>
      <w:r>
        <w:rPr>
          <w:sz w:val="24"/>
          <w:szCs w:val="24"/>
        </w:rPr>
        <w:t xml:space="preserve"> Sarah and </w:t>
      </w:r>
    </w:p>
    <w:p w14:paraId="091CC5EE" w14:textId="77777777" w:rsidR="003A68D5" w:rsidRPr="003A68D5" w:rsidRDefault="003A68D5" w:rsidP="004B5E97">
      <w:pPr>
        <w:pStyle w:val="NoSpacing"/>
        <w:rPr>
          <w:sz w:val="24"/>
          <w:szCs w:val="24"/>
        </w:rPr>
      </w:pPr>
    </w:p>
    <w:p w14:paraId="28654267" w14:textId="683E3316" w:rsidR="00876827" w:rsidRDefault="00876827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arm Stroll</w:t>
      </w:r>
    </w:p>
    <w:p w14:paraId="2A639241" w14:textId="5E5F87F6" w:rsidR="00876827" w:rsidRPr="00876827" w:rsidRDefault="00876827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Sunday, October 4, 10am – 5pm. </w:t>
      </w:r>
      <w:r w:rsidRPr="00382738">
        <w:rPr>
          <w:sz w:val="24"/>
          <w:szCs w:val="24"/>
        </w:rPr>
        <w:t>MG table at one or two of the farms. Program information and an activity/craft.</w:t>
      </w:r>
      <w:r w:rsidR="00930E59">
        <w:rPr>
          <w:sz w:val="24"/>
          <w:szCs w:val="24"/>
        </w:rPr>
        <w:t xml:space="preserve"> Sarah</w:t>
      </w:r>
    </w:p>
    <w:p w14:paraId="5E822BBE" w14:textId="77777777" w:rsidR="00876827" w:rsidRDefault="00876827" w:rsidP="004B5E97">
      <w:pPr>
        <w:pStyle w:val="NoSpacing"/>
        <w:rPr>
          <w:b/>
          <w:bCs/>
          <w:sz w:val="24"/>
          <w:szCs w:val="24"/>
        </w:rPr>
      </w:pPr>
    </w:p>
    <w:p w14:paraId="3F06927B" w14:textId="17A6FACD" w:rsidR="00876827" w:rsidRDefault="00876827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umpkin Smash</w:t>
      </w:r>
    </w:p>
    <w:p w14:paraId="4A3D882F" w14:textId="6421A59C" w:rsidR="00876827" w:rsidRDefault="00876827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Belvidere Park District would like us to partner with them to have a </w:t>
      </w:r>
      <w:r w:rsidRPr="00382738">
        <w:rPr>
          <w:sz w:val="24"/>
          <w:szCs w:val="24"/>
        </w:rPr>
        <w:t>Pumpkin Smash, probably the first Saturday in November. Details to come.</w:t>
      </w:r>
      <w:r w:rsidR="00646605">
        <w:rPr>
          <w:sz w:val="24"/>
          <w:szCs w:val="24"/>
        </w:rPr>
        <w:t xml:space="preserve"> </w:t>
      </w:r>
      <w:r w:rsidR="00930E59">
        <w:rPr>
          <w:sz w:val="24"/>
          <w:szCs w:val="24"/>
        </w:rPr>
        <w:t>Sarah</w:t>
      </w:r>
    </w:p>
    <w:p w14:paraId="37C8CC3E" w14:textId="77777777" w:rsidR="008045DE" w:rsidRDefault="008045DE" w:rsidP="004B5E97">
      <w:pPr>
        <w:pStyle w:val="NoSpacing"/>
        <w:rPr>
          <w:sz w:val="24"/>
          <w:szCs w:val="24"/>
        </w:rPr>
      </w:pPr>
    </w:p>
    <w:p w14:paraId="212BE9F2" w14:textId="77777777" w:rsidR="008045DE" w:rsidRPr="00C06BA5" w:rsidRDefault="008045DE" w:rsidP="008045DE">
      <w:r>
        <w:rPr>
          <w:b/>
          <w:bCs/>
        </w:rPr>
        <w:t xml:space="preserve">2026 IL Extension Master Gardener State Conference </w:t>
      </w:r>
      <w:r w:rsidRPr="00C06BA5">
        <w:t>September 10-11, in Rockford.</w:t>
      </w:r>
    </w:p>
    <w:p w14:paraId="7B0F9DF6" w14:textId="2CBA9AE5" w:rsidR="008045DE" w:rsidRDefault="001D7DC5" w:rsidP="008045DE">
      <w:pPr>
        <w:pStyle w:val="NoSpacing"/>
        <w:rPr>
          <w:sz w:val="24"/>
          <w:szCs w:val="24"/>
        </w:rPr>
      </w:pPr>
      <w:hyperlink r:id="rId7" w:history="1">
        <w:r w:rsidR="008045DE" w:rsidRPr="00360040">
          <w:rPr>
            <w:rStyle w:val="Hyperlink"/>
          </w:rPr>
          <w:t>https://extension.illinois.edu/mg/master-gardener-annual-conference</w:t>
        </w:r>
      </w:hyperlink>
    </w:p>
    <w:p w14:paraId="2E9F8E3F" w14:textId="77777777" w:rsidR="00382738" w:rsidRDefault="00382738" w:rsidP="004B5E97">
      <w:pPr>
        <w:pStyle w:val="NoSpacing"/>
        <w:rPr>
          <w:sz w:val="24"/>
          <w:szCs w:val="24"/>
        </w:rPr>
      </w:pPr>
    </w:p>
    <w:p w14:paraId="5BD92A9A" w14:textId="00A0AAE4" w:rsidR="00876827" w:rsidRPr="00EF6682" w:rsidRDefault="00382738" w:rsidP="00EF6682">
      <w:pPr>
        <w:pStyle w:val="NoSpacing"/>
        <w:rPr>
          <w:b/>
          <w:bCs/>
          <w:sz w:val="24"/>
          <w:szCs w:val="24"/>
        </w:rPr>
      </w:pPr>
      <w:r w:rsidRPr="00EF6682">
        <w:rPr>
          <w:b/>
          <w:bCs/>
          <w:sz w:val="24"/>
          <w:szCs w:val="24"/>
        </w:rPr>
        <w:t xml:space="preserve">Next meeting will be Thursday, </w:t>
      </w:r>
      <w:r w:rsidR="00EF6682" w:rsidRPr="00EF6682">
        <w:rPr>
          <w:b/>
          <w:bCs/>
          <w:sz w:val="24"/>
          <w:szCs w:val="24"/>
        </w:rPr>
        <w:t>June 18 at 9:00am</w:t>
      </w:r>
    </w:p>
    <w:p w14:paraId="24221765" w14:textId="77777777" w:rsidR="009E2B4D" w:rsidRDefault="009E2B4D" w:rsidP="004B5E97">
      <w:pPr>
        <w:pStyle w:val="NoSpacing"/>
        <w:rPr>
          <w:b/>
          <w:bCs/>
          <w:sz w:val="24"/>
          <w:szCs w:val="24"/>
        </w:rPr>
      </w:pPr>
    </w:p>
    <w:p w14:paraId="2C9E0FAC" w14:textId="77777777" w:rsidR="00915E79" w:rsidRDefault="00915E79" w:rsidP="004B5E97">
      <w:pPr>
        <w:pStyle w:val="NoSpacing"/>
        <w:rPr>
          <w:b/>
          <w:bCs/>
          <w:sz w:val="24"/>
          <w:szCs w:val="24"/>
        </w:rPr>
      </w:pPr>
    </w:p>
    <w:p w14:paraId="5E569F74" w14:textId="77777777" w:rsidR="00E457AB" w:rsidRDefault="00E457AB" w:rsidP="004B5E97">
      <w:pPr>
        <w:pStyle w:val="NoSpacing"/>
        <w:rPr>
          <w:b/>
          <w:bCs/>
          <w:sz w:val="24"/>
          <w:szCs w:val="24"/>
        </w:rPr>
      </w:pPr>
    </w:p>
    <w:p w14:paraId="1C38481C" w14:textId="77777777" w:rsidR="00E457AB" w:rsidRDefault="00E457AB" w:rsidP="004B5E97">
      <w:pPr>
        <w:pStyle w:val="NoSpacing"/>
        <w:rPr>
          <w:b/>
          <w:bCs/>
          <w:sz w:val="24"/>
          <w:szCs w:val="24"/>
        </w:rPr>
      </w:pPr>
    </w:p>
    <w:p w14:paraId="687B89F7" w14:textId="3C3018E8" w:rsidR="004B5E97" w:rsidRDefault="009776D8" w:rsidP="004B5E97">
      <w:pPr>
        <w:pStyle w:val="NoSpacing"/>
        <w:rPr>
          <w:sz w:val="24"/>
          <w:szCs w:val="24"/>
        </w:rPr>
      </w:pPr>
      <w:r w:rsidRPr="00143587">
        <w:rPr>
          <w:b/>
          <w:bCs/>
          <w:sz w:val="24"/>
          <w:szCs w:val="24"/>
        </w:rPr>
        <w:lastRenderedPageBreak/>
        <w:t>Upcoming Events of Interest</w:t>
      </w:r>
      <w:r>
        <w:rPr>
          <w:sz w:val="24"/>
          <w:szCs w:val="24"/>
        </w:rPr>
        <w:t>:</w:t>
      </w:r>
    </w:p>
    <w:p w14:paraId="7DB9E809" w14:textId="77777777" w:rsidR="00FC01EF" w:rsidRDefault="00FC01EF" w:rsidP="004B5E97">
      <w:pPr>
        <w:pStyle w:val="NoSpacing"/>
        <w:rPr>
          <w:sz w:val="24"/>
          <w:szCs w:val="24"/>
        </w:rPr>
      </w:pPr>
    </w:p>
    <w:p w14:paraId="11DD081D" w14:textId="1626D915" w:rsidR="00915E79" w:rsidRDefault="00915E79" w:rsidP="00915E79">
      <w:bookmarkStart w:id="2" w:name="_Hlk221695896"/>
      <w:r w:rsidRPr="001F61DC">
        <w:rPr>
          <w:u w:val="single"/>
        </w:rPr>
        <w:t>Klehm Arboretum Garden Fair Weekend</w:t>
      </w:r>
      <w:r>
        <w:t>, June</w:t>
      </w:r>
      <w:r w:rsidR="00096936">
        <w:t xml:space="preserve"> </w:t>
      </w:r>
      <w:r>
        <w:t>6-7, 2026</w:t>
      </w:r>
    </w:p>
    <w:p w14:paraId="678D076B" w14:textId="77777777" w:rsidR="00915E79" w:rsidRDefault="00915E79" w:rsidP="00915E79">
      <w:r>
        <w:t xml:space="preserve">Buy tickets: </w:t>
      </w:r>
      <w:hyperlink r:id="rId8" w:tgtFrame="_blank" w:history="1">
        <w:r w:rsidRPr="00BB361D">
          <w:rPr>
            <w:rFonts w:ascii="Segoe UI Historic" w:hAnsi="Segoe UI Historic" w:cs="Segoe UI Historic"/>
            <w:b/>
            <w:bCs/>
            <w:color w:val="0064D1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s://www.simpletix.com/e/garden-fair-2026-tickets-255979</w:t>
        </w:r>
      </w:hyperlink>
    </w:p>
    <w:p w14:paraId="28627E45" w14:textId="3F2F7E54" w:rsidR="00915E79" w:rsidRPr="003917FF" w:rsidRDefault="00915E79" w:rsidP="00915E79">
      <w:r w:rsidRPr="001F61DC">
        <w:rPr>
          <w:u w:val="single"/>
        </w:rPr>
        <w:t>Juneberry Tasting &amp; Immersive Farm Tour</w:t>
      </w:r>
      <w:r>
        <w:t>, June 13, 2026 11am – 2pm</w:t>
      </w:r>
      <w:r w:rsidR="00E457AB">
        <w:t xml:space="preserve"> $12.15</w:t>
      </w:r>
    </w:p>
    <w:p w14:paraId="651DBAAA" w14:textId="6592F435" w:rsidR="00915E79" w:rsidRDefault="001D7DC5" w:rsidP="00915E79">
      <w:pPr>
        <w:rPr>
          <w:rStyle w:val="Hyperlink"/>
        </w:rPr>
      </w:pPr>
      <w:hyperlink r:id="rId9" w:history="1">
        <w:r w:rsidR="00915E79" w:rsidRPr="00123BB7">
          <w:rPr>
            <w:rStyle w:val="Hyperlink"/>
          </w:rPr>
          <w:t>https://www.savannainstitute.org/event/juneberry-tasting-immersive-farm-tour-at-fields-restored-2/</w:t>
        </w:r>
      </w:hyperlink>
    </w:p>
    <w:p w14:paraId="0CC78E15" w14:textId="47D31CBE" w:rsidR="00915E79" w:rsidRDefault="00915E79" w:rsidP="00915E79">
      <w:pPr>
        <w:rPr>
          <w:rStyle w:val="Hyperlink"/>
          <w:color w:val="auto"/>
          <w:u w:val="none"/>
        </w:rPr>
      </w:pPr>
      <w:r>
        <w:rPr>
          <w:rStyle w:val="Hyperlink"/>
          <w:color w:val="auto"/>
        </w:rPr>
        <w:t xml:space="preserve">DeKalb County Garden Walk </w:t>
      </w:r>
      <w:r>
        <w:rPr>
          <w:rStyle w:val="Hyperlink"/>
          <w:color w:val="auto"/>
          <w:u w:val="none"/>
        </w:rPr>
        <w:t>from 9am to 3pm Saturday, July 11. More information to come. Contact Connie at 815-758-8194</w:t>
      </w:r>
    </w:p>
    <w:p w14:paraId="6FFFC995" w14:textId="069A4D1D" w:rsidR="000C1C59" w:rsidRDefault="000C1C59" w:rsidP="00915E79">
      <w:proofErr w:type="spellStart"/>
      <w:r w:rsidRPr="000C1C59">
        <w:rPr>
          <w:u w:val="single"/>
        </w:rPr>
        <w:t>PlantCon</w:t>
      </w:r>
      <w:proofErr w:type="spellEnd"/>
      <w:r w:rsidRPr="000C1C59">
        <w:rPr>
          <w:u w:val="single"/>
        </w:rPr>
        <w:t xml:space="preserve"> Chicago</w:t>
      </w:r>
      <w:r>
        <w:t xml:space="preserve"> June 20-21 Donald E Stephens Convention Center, Rosemont </w:t>
      </w:r>
      <w:r w:rsidRPr="000C1C59">
        <w:rPr>
          <w:rFonts w:ascii="Segoe UI Historic" w:hAnsi="Segoe UI Historic" w:cs="Segoe UI Historic"/>
          <w:color w:val="080809"/>
          <w:sz w:val="23"/>
          <w:szCs w:val="23"/>
          <w:shd w:val="clear" w:color="auto" w:fill="FFFFFF"/>
        </w:rPr>
        <w:t> </w:t>
      </w:r>
      <w:hyperlink r:id="rId10" w:tgtFrame="_blank" w:history="1">
        <w:r w:rsidRPr="000C1C59">
          <w:rPr>
            <w:rFonts w:ascii="Segoe UI Historic" w:hAnsi="Segoe UI Historic" w:cs="Segoe UI Historic"/>
            <w:b/>
            <w:bCs/>
            <w:color w:val="0064D1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s://www.plantcon.org/</w:t>
        </w:r>
      </w:hyperlink>
      <w:r>
        <w:t xml:space="preserve">      </w:t>
      </w:r>
      <w:r w:rsidRPr="000C1C59">
        <w:rPr>
          <w:rFonts w:ascii="Segoe UI Historic" w:hAnsi="Segoe UI Historic" w:cs="Segoe UI Historic"/>
          <w:color w:val="080809"/>
          <w:sz w:val="23"/>
          <w:szCs w:val="23"/>
          <w:shd w:val="clear" w:color="auto" w:fill="FFFFFF"/>
        </w:rPr>
        <w:t> </w:t>
      </w:r>
      <w:hyperlink r:id="rId11" w:tgtFrame="_blank" w:history="1">
        <w:r w:rsidRPr="000C1C59">
          <w:rPr>
            <w:rFonts w:ascii="Segoe UI Historic" w:hAnsi="Segoe UI Historic" w:cs="Segoe UI Historic"/>
            <w:b/>
            <w:bCs/>
            <w:color w:val="0064D1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s://www.plantcon.org/chicago/tickets</w:t>
        </w:r>
      </w:hyperlink>
    </w:p>
    <w:p w14:paraId="7376A99D" w14:textId="77777777" w:rsidR="00915E79" w:rsidRPr="00915E79" w:rsidRDefault="00915E79" w:rsidP="00915E79"/>
    <w:bookmarkEnd w:id="2"/>
    <w:bookmarkEnd w:id="0"/>
    <w:p w14:paraId="131B5C78" w14:textId="77777777" w:rsidR="00794EA5" w:rsidRPr="00794EA5" w:rsidRDefault="00794EA5" w:rsidP="00794EA5"/>
    <w:p w14:paraId="7E2D8B6A" w14:textId="77777777" w:rsidR="00CE6C19" w:rsidRDefault="00CE6C19" w:rsidP="00F447C7"/>
    <w:p w14:paraId="30389BD5" w14:textId="58D63EF1" w:rsidR="006C059D" w:rsidRDefault="006C059D" w:rsidP="004B5E97">
      <w:pPr>
        <w:pStyle w:val="NoSpacing"/>
        <w:rPr>
          <w:sz w:val="24"/>
          <w:szCs w:val="24"/>
        </w:rPr>
      </w:pPr>
    </w:p>
    <w:p w14:paraId="5A3727DA" w14:textId="77777777" w:rsidR="004D61F2" w:rsidRPr="00341F0D" w:rsidRDefault="004D61F2" w:rsidP="004B5E97">
      <w:pPr>
        <w:pStyle w:val="NoSpacing"/>
      </w:pPr>
    </w:p>
    <w:p w14:paraId="3F44BED3" w14:textId="03AACBB0" w:rsidR="7D891F33" w:rsidRDefault="7D891F33" w:rsidP="7D891F33">
      <w:pPr>
        <w:pStyle w:val="NoSpacing"/>
        <w:rPr>
          <w:rFonts w:ascii="Arial" w:eastAsia="Arial" w:hAnsi="Arial" w:cs="Arial"/>
        </w:rPr>
      </w:pPr>
    </w:p>
    <w:sectPr w:rsidR="7D891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402B9"/>
    <w:multiLevelType w:val="hybridMultilevel"/>
    <w:tmpl w:val="40822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50C2C"/>
    <w:multiLevelType w:val="hybridMultilevel"/>
    <w:tmpl w:val="68608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A84ED9"/>
    <w:multiLevelType w:val="hybridMultilevel"/>
    <w:tmpl w:val="2D36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012145"/>
    <w:multiLevelType w:val="hybridMultilevel"/>
    <w:tmpl w:val="86760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F22AFD"/>
    <w:multiLevelType w:val="multilevel"/>
    <w:tmpl w:val="E256B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5724132">
    <w:abstractNumId w:val="1"/>
  </w:num>
  <w:num w:numId="2" w16cid:durableId="470097287">
    <w:abstractNumId w:val="0"/>
  </w:num>
  <w:num w:numId="3" w16cid:durableId="919212635">
    <w:abstractNumId w:val="4"/>
  </w:num>
  <w:num w:numId="4" w16cid:durableId="269509670">
    <w:abstractNumId w:val="2"/>
  </w:num>
  <w:num w:numId="5" w16cid:durableId="19191748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0MDA0NTU2NjAzMLRU0lEKTi0uzszPAykwrAUAedDUYSwAAAA="/>
  </w:docVars>
  <w:rsids>
    <w:rsidRoot w:val="004B5E97"/>
    <w:rsid w:val="00003D46"/>
    <w:rsid w:val="00006F6E"/>
    <w:rsid w:val="00011910"/>
    <w:rsid w:val="00022F6C"/>
    <w:rsid w:val="00025A1B"/>
    <w:rsid w:val="00030ABE"/>
    <w:rsid w:val="00030EC3"/>
    <w:rsid w:val="00050543"/>
    <w:rsid w:val="0005756F"/>
    <w:rsid w:val="00064A08"/>
    <w:rsid w:val="00077DB2"/>
    <w:rsid w:val="00096936"/>
    <w:rsid w:val="000A707D"/>
    <w:rsid w:val="000C1C59"/>
    <w:rsid w:val="000C28DA"/>
    <w:rsid w:val="000C2CFF"/>
    <w:rsid w:val="000D3379"/>
    <w:rsid w:val="000D4140"/>
    <w:rsid w:val="000D489B"/>
    <w:rsid w:val="000E0825"/>
    <w:rsid w:val="000E45EE"/>
    <w:rsid w:val="000F488C"/>
    <w:rsid w:val="0010361A"/>
    <w:rsid w:val="001124CA"/>
    <w:rsid w:val="0012102E"/>
    <w:rsid w:val="00124ADE"/>
    <w:rsid w:val="00143587"/>
    <w:rsid w:val="001641B7"/>
    <w:rsid w:val="001837D7"/>
    <w:rsid w:val="00185C2A"/>
    <w:rsid w:val="00186F00"/>
    <w:rsid w:val="00191905"/>
    <w:rsid w:val="001A25AD"/>
    <w:rsid w:val="001B275D"/>
    <w:rsid w:val="001C0FC8"/>
    <w:rsid w:val="001C2B6A"/>
    <w:rsid w:val="001C3C29"/>
    <w:rsid w:val="001D1A8F"/>
    <w:rsid w:val="001D7DC5"/>
    <w:rsid w:val="001E18AA"/>
    <w:rsid w:val="001F236C"/>
    <w:rsid w:val="0020045C"/>
    <w:rsid w:val="002020E4"/>
    <w:rsid w:val="00207A4C"/>
    <w:rsid w:val="002102A3"/>
    <w:rsid w:val="00213382"/>
    <w:rsid w:val="00213C03"/>
    <w:rsid w:val="00235FCF"/>
    <w:rsid w:val="0024164A"/>
    <w:rsid w:val="002573FA"/>
    <w:rsid w:val="00270A59"/>
    <w:rsid w:val="002710C7"/>
    <w:rsid w:val="002750DE"/>
    <w:rsid w:val="0027699D"/>
    <w:rsid w:val="00285679"/>
    <w:rsid w:val="002873CD"/>
    <w:rsid w:val="002948D3"/>
    <w:rsid w:val="002975DC"/>
    <w:rsid w:val="002A3699"/>
    <w:rsid w:val="002B5D62"/>
    <w:rsid w:val="002D5BF8"/>
    <w:rsid w:val="002E0BA3"/>
    <w:rsid w:val="002E141D"/>
    <w:rsid w:val="002F4C3E"/>
    <w:rsid w:val="00300CF8"/>
    <w:rsid w:val="00302DAA"/>
    <w:rsid w:val="00304F58"/>
    <w:rsid w:val="00306508"/>
    <w:rsid w:val="003104F0"/>
    <w:rsid w:val="00320AD9"/>
    <w:rsid w:val="0032224A"/>
    <w:rsid w:val="00335AED"/>
    <w:rsid w:val="003367DC"/>
    <w:rsid w:val="003408A8"/>
    <w:rsid w:val="003411A9"/>
    <w:rsid w:val="00341F0D"/>
    <w:rsid w:val="0035407B"/>
    <w:rsid w:val="00360D0D"/>
    <w:rsid w:val="00364BDF"/>
    <w:rsid w:val="003650B4"/>
    <w:rsid w:val="00365F53"/>
    <w:rsid w:val="003713AB"/>
    <w:rsid w:val="00377A44"/>
    <w:rsid w:val="00382738"/>
    <w:rsid w:val="00382A35"/>
    <w:rsid w:val="00391FC1"/>
    <w:rsid w:val="003A35F6"/>
    <w:rsid w:val="003A5D53"/>
    <w:rsid w:val="003A68D5"/>
    <w:rsid w:val="003C72B1"/>
    <w:rsid w:val="003D34DC"/>
    <w:rsid w:val="003E1774"/>
    <w:rsid w:val="003F40D1"/>
    <w:rsid w:val="003F46AB"/>
    <w:rsid w:val="003F5254"/>
    <w:rsid w:val="0040068F"/>
    <w:rsid w:val="00414BE4"/>
    <w:rsid w:val="00430786"/>
    <w:rsid w:val="004325B1"/>
    <w:rsid w:val="004343DB"/>
    <w:rsid w:val="00435276"/>
    <w:rsid w:val="00437D58"/>
    <w:rsid w:val="00445EDD"/>
    <w:rsid w:val="004550F2"/>
    <w:rsid w:val="00461336"/>
    <w:rsid w:val="00465688"/>
    <w:rsid w:val="00467A9E"/>
    <w:rsid w:val="00471D4E"/>
    <w:rsid w:val="00475669"/>
    <w:rsid w:val="004812D0"/>
    <w:rsid w:val="004914E0"/>
    <w:rsid w:val="004A52D0"/>
    <w:rsid w:val="004B2FCD"/>
    <w:rsid w:val="004B545A"/>
    <w:rsid w:val="004B5E97"/>
    <w:rsid w:val="004B771E"/>
    <w:rsid w:val="004D0BA3"/>
    <w:rsid w:val="004D61F2"/>
    <w:rsid w:val="004E0FF2"/>
    <w:rsid w:val="004E4528"/>
    <w:rsid w:val="004F1F9A"/>
    <w:rsid w:val="004F308C"/>
    <w:rsid w:val="00505414"/>
    <w:rsid w:val="0050569F"/>
    <w:rsid w:val="00505A34"/>
    <w:rsid w:val="005231DB"/>
    <w:rsid w:val="00532F05"/>
    <w:rsid w:val="0053456B"/>
    <w:rsid w:val="0054392D"/>
    <w:rsid w:val="00551474"/>
    <w:rsid w:val="00553CA0"/>
    <w:rsid w:val="00563CB4"/>
    <w:rsid w:val="0056718E"/>
    <w:rsid w:val="00572764"/>
    <w:rsid w:val="00581622"/>
    <w:rsid w:val="005908FF"/>
    <w:rsid w:val="005912C2"/>
    <w:rsid w:val="00592904"/>
    <w:rsid w:val="005949A5"/>
    <w:rsid w:val="005960C1"/>
    <w:rsid w:val="005B0504"/>
    <w:rsid w:val="005C3873"/>
    <w:rsid w:val="005C799C"/>
    <w:rsid w:val="005D695B"/>
    <w:rsid w:val="005D707B"/>
    <w:rsid w:val="005E0A62"/>
    <w:rsid w:val="005E40F1"/>
    <w:rsid w:val="005F026E"/>
    <w:rsid w:val="005F121B"/>
    <w:rsid w:val="005F504D"/>
    <w:rsid w:val="005F51AD"/>
    <w:rsid w:val="005F6AF0"/>
    <w:rsid w:val="0061399A"/>
    <w:rsid w:val="00646605"/>
    <w:rsid w:val="006615A7"/>
    <w:rsid w:val="006672BF"/>
    <w:rsid w:val="0067189D"/>
    <w:rsid w:val="006821CF"/>
    <w:rsid w:val="006827B0"/>
    <w:rsid w:val="00684BD1"/>
    <w:rsid w:val="00695E1B"/>
    <w:rsid w:val="006A200F"/>
    <w:rsid w:val="006C059D"/>
    <w:rsid w:val="006E2FFE"/>
    <w:rsid w:val="006F0422"/>
    <w:rsid w:val="006F2446"/>
    <w:rsid w:val="007007EB"/>
    <w:rsid w:val="007319AD"/>
    <w:rsid w:val="00732B21"/>
    <w:rsid w:val="00745AC3"/>
    <w:rsid w:val="00746664"/>
    <w:rsid w:val="00762312"/>
    <w:rsid w:val="00770226"/>
    <w:rsid w:val="00770A7F"/>
    <w:rsid w:val="00775352"/>
    <w:rsid w:val="0077768F"/>
    <w:rsid w:val="00780377"/>
    <w:rsid w:val="00792881"/>
    <w:rsid w:val="00794EA5"/>
    <w:rsid w:val="007C15C8"/>
    <w:rsid w:val="007C16AA"/>
    <w:rsid w:val="007E45B4"/>
    <w:rsid w:val="007E47EC"/>
    <w:rsid w:val="007E6401"/>
    <w:rsid w:val="008045DE"/>
    <w:rsid w:val="00806E8C"/>
    <w:rsid w:val="00831F2E"/>
    <w:rsid w:val="008349BF"/>
    <w:rsid w:val="0084280D"/>
    <w:rsid w:val="00857DFB"/>
    <w:rsid w:val="008633DD"/>
    <w:rsid w:val="00863D9A"/>
    <w:rsid w:val="008730FD"/>
    <w:rsid w:val="00876827"/>
    <w:rsid w:val="00881A8B"/>
    <w:rsid w:val="008A0FEE"/>
    <w:rsid w:val="008A116A"/>
    <w:rsid w:val="008A35E1"/>
    <w:rsid w:val="008C1563"/>
    <w:rsid w:val="008D6CD1"/>
    <w:rsid w:val="008D7AF5"/>
    <w:rsid w:val="008E13F3"/>
    <w:rsid w:val="008E74A0"/>
    <w:rsid w:val="008F4D28"/>
    <w:rsid w:val="009028F3"/>
    <w:rsid w:val="00903305"/>
    <w:rsid w:val="00906B78"/>
    <w:rsid w:val="009073DE"/>
    <w:rsid w:val="00915E79"/>
    <w:rsid w:val="0092614E"/>
    <w:rsid w:val="00930E59"/>
    <w:rsid w:val="00963623"/>
    <w:rsid w:val="00970A8A"/>
    <w:rsid w:val="009776D8"/>
    <w:rsid w:val="009A2ADF"/>
    <w:rsid w:val="009B003F"/>
    <w:rsid w:val="009D4AC1"/>
    <w:rsid w:val="009E2B4D"/>
    <w:rsid w:val="009E3AF3"/>
    <w:rsid w:val="009F4EDC"/>
    <w:rsid w:val="009F6964"/>
    <w:rsid w:val="00A01D16"/>
    <w:rsid w:val="00A03DB5"/>
    <w:rsid w:val="00A12A47"/>
    <w:rsid w:val="00A30807"/>
    <w:rsid w:val="00A40935"/>
    <w:rsid w:val="00A47D0A"/>
    <w:rsid w:val="00A5471C"/>
    <w:rsid w:val="00A73A5F"/>
    <w:rsid w:val="00A81C77"/>
    <w:rsid w:val="00A87348"/>
    <w:rsid w:val="00AA3F50"/>
    <w:rsid w:val="00AA7725"/>
    <w:rsid w:val="00AA77BD"/>
    <w:rsid w:val="00AC0A34"/>
    <w:rsid w:val="00AC54D6"/>
    <w:rsid w:val="00AE0B13"/>
    <w:rsid w:val="00AE7675"/>
    <w:rsid w:val="00B07055"/>
    <w:rsid w:val="00B10498"/>
    <w:rsid w:val="00B121F4"/>
    <w:rsid w:val="00B172A4"/>
    <w:rsid w:val="00B229D0"/>
    <w:rsid w:val="00B3249C"/>
    <w:rsid w:val="00B32C1E"/>
    <w:rsid w:val="00B43E72"/>
    <w:rsid w:val="00B56ACC"/>
    <w:rsid w:val="00B612A1"/>
    <w:rsid w:val="00B6348B"/>
    <w:rsid w:val="00B73281"/>
    <w:rsid w:val="00B7469E"/>
    <w:rsid w:val="00B87C56"/>
    <w:rsid w:val="00B91375"/>
    <w:rsid w:val="00B964F4"/>
    <w:rsid w:val="00B978A4"/>
    <w:rsid w:val="00BA759E"/>
    <w:rsid w:val="00BD0A2D"/>
    <w:rsid w:val="00BD6744"/>
    <w:rsid w:val="00BD6838"/>
    <w:rsid w:val="00BF17C9"/>
    <w:rsid w:val="00C0221A"/>
    <w:rsid w:val="00C05A25"/>
    <w:rsid w:val="00C14806"/>
    <w:rsid w:val="00C23921"/>
    <w:rsid w:val="00C5007A"/>
    <w:rsid w:val="00C5628E"/>
    <w:rsid w:val="00C62FFC"/>
    <w:rsid w:val="00C6398B"/>
    <w:rsid w:val="00C64D2B"/>
    <w:rsid w:val="00C673A6"/>
    <w:rsid w:val="00C716FC"/>
    <w:rsid w:val="00C77F8E"/>
    <w:rsid w:val="00C80928"/>
    <w:rsid w:val="00C824BE"/>
    <w:rsid w:val="00C83599"/>
    <w:rsid w:val="00C84597"/>
    <w:rsid w:val="00C874DB"/>
    <w:rsid w:val="00CB07D1"/>
    <w:rsid w:val="00CB244A"/>
    <w:rsid w:val="00CC3F08"/>
    <w:rsid w:val="00CC6B78"/>
    <w:rsid w:val="00CE6C19"/>
    <w:rsid w:val="00CF7DA2"/>
    <w:rsid w:val="00D106B9"/>
    <w:rsid w:val="00D113C6"/>
    <w:rsid w:val="00D3085B"/>
    <w:rsid w:val="00D3235D"/>
    <w:rsid w:val="00D349EA"/>
    <w:rsid w:val="00D35F53"/>
    <w:rsid w:val="00D540C4"/>
    <w:rsid w:val="00D54AA7"/>
    <w:rsid w:val="00D6503E"/>
    <w:rsid w:val="00D76C04"/>
    <w:rsid w:val="00D94660"/>
    <w:rsid w:val="00DA63AE"/>
    <w:rsid w:val="00DB70CD"/>
    <w:rsid w:val="00DD2C12"/>
    <w:rsid w:val="00DD7246"/>
    <w:rsid w:val="00DE5D10"/>
    <w:rsid w:val="00E027FF"/>
    <w:rsid w:val="00E31F60"/>
    <w:rsid w:val="00E457AB"/>
    <w:rsid w:val="00E45FA2"/>
    <w:rsid w:val="00E550DB"/>
    <w:rsid w:val="00E60B87"/>
    <w:rsid w:val="00E71E2C"/>
    <w:rsid w:val="00E771E1"/>
    <w:rsid w:val="00E97BD6"/>
    <w:rsid w:val="00EA1605"/>
    <w:rsid w:val="00EA32AF"/>
    <w:rsid w:val="00ED73BB"/>
    <w:rsid w:val="00EE06C8"/>
    <w:rsid w:val="00EE1F0F"/>
    <w:rsid w:val="00EF6682"/>
    <w:rsid w:val="00F065C0"/>
    <w:rsid w:val="00F129CC"/>
    <w:rsid w:val="00F23941"/>
    <w:rsid w:val="00F25C2D"/>
    <w:rsid w:val="00F26D59"/>
    <w:rsid w:val="00F361A7"/>
    <w:rsid w:val="00F447C7"/>
    <w:rsid w:val="00F4637D"/>
    <w:rsid w:val="00F517E2"/>
    <w:rsid w:val="00F51B1E"/>
    <w:rsid w:val="00F55D60"/>
    <w:rsid w:val="00F629AE"/>
    <w:rsid w:val="00F63A5E"/>
    <w:rsid w:val="00F70399"/>
    <w:rsid w:val="00F76222"/>
    <w:rsid w:val="00F923A0"/>
    <w:rsid w:val="00FA55BF"/>
    <w:rsid w:val="00FB334F"/>
    <w:rsid w:val="00FB6E60"/>
    <w:rsid w:val="00FC01EF"/>
    <w:rsid w:val="00FC1112"/>
    <w:rsid w:val="00FC3F42"/>
    <w:rsid w:val="00FE362E"/>
    <w:rsid w:val="00FE7BFE"/>
    <w:rsid w:val="00FF7691"/>
    <w:rsid w:val="032151D2"/>
    <w:rsid w:val="0881CF75"/>
    <w:rsid w:val="0AC9C861"/>
    <w:rsid w:val="1E61E106"/>
    <w:rsid w:val="24171D97"/>
    <w:rsid w:val="2FA9B0FF"/>
    <w:rsid w:val="36242CE1"/>
    <w:rsid w:val="4009322B"/>
    <w:rsid w:val="492F2E68"/>
    <w:rsid w:val="4D2BDF58"/>
    <w:rsid w:val="50E62F67"/>
    <w:rsid w:val="5D040854"/>
    <w:rsid w:val="74A87E90"/>
    <w:rsid w:val="7D1ADA0A"/>
    <w:rsid w:val="7D891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E8B65"/>
  <w15:chartTrackingRefBased/>
  <w15:docId w15:val="{3FA98BB2-02C0-4285-901B-B5040627D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5E9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5E9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5E9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5E9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5E9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5E9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5E9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5E9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5E9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5E9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5E9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5E9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5E9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5E9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5E9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5E9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5E9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5E9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5E9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5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E9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5E9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5E9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5E9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5E9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5E9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E9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E9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5E9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4B5E9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B2FC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F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A32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A772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03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.facebook.com/l.php?u=https%3A%2F%2Fwww.simpletix.com%2Fe%2Fgarden-fair-2026-tickets-255979%3Ffbclid%3DIwZXh0bgNhZW0CMTAAYnJpZBExSzZ6dlF0THo4b2hFT2VXa3NydGMGYXBwX2lkEDIyMjAzOTE3ODgyMDA4OTIAAR4mh8KjwFZg5L5W7Viypsr8Oxb2IzPU9jGRJpHQnoFAbZGI_xyuKKP60dmuow_aem_lU_6JXJGAwi3cOe6zu9oNQ&amp;h=AT4EnwnO--2_gkx-F0p4G4w8gU4BsnlZT31zncDr1CanQp5-ZP9rNode5kbH58wV-H5-PS2NyV8evz6JyAqosFVle7YOw_53ZrOdhnpviWP2dTrnuFJJZQZIvbi-GjqMgoQx&amp;__tn__=-UK-R&amp;c%5b0%5d=AT7ckWelx7DIFCeEzKIbYvO9AKlg3jPIEPNRz_fRlEHUtUBve-Aen1pkk21TVcQeL-BKhxCw7UZgV0V2-o-Srh0Cw6zzQvEdWxueRBGEX1YxkDxyaAxJWiOnyvH0I6ngG4Ql3EwvRkULhuAvZT4UogdacgVCyjV2HuUTFMbNVBaSYGC0fLDin5JyXTipsCkSpxHHQOFylqiarbP61gGXe56hSg3K3hhwawi6t-T4iwUsvQmC8nvg1GH_EcB5I5ZtPqDrRT0g2IxmiCdH1li0KHNN161m9dgyR5lBwue6p3oAZnCLJxwj-VhKRW2zCBNuxhadRT2KFxnO7aw9VmuWvg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extension.illinois.edu/mg/master-gardener-annual-conference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facebook.com/profile.php?id=61588535289160" TargetMode="External"/><Relationship Id="rId11" Type="http://schemas.openxmlformats.org/officeDocument/2006/relationships/hyperlink" Target="https://l.facebook.com/l.php?u=https%3A%2F%2Fwww.plantcon.org%2Fchicago%2Ftickets%3Ffbclid%3DIwZXh0bgNhZW0CMTAAYnJpZBExWTVPSDdKT3FiR0Q4ZHVGUnNydGMGYXBwX2lkEDIyMjAzOTE3ODgyMDA4OTIAAR5hLk2vp0nNFhuqPvu-4aHbfy_iPC4B1rtwLScd7Qe2EmDlmLWkzqWbHVquCQ_aem_YWdncwAHzOpHSvIJ9ybzlqp2yLUR%26brid%3DYWdncwHh_ewJXMVWRgew1J3iDx2w&amp;h=AUBTWElrdpX3YpPgtEjwq0PAoF9BTt_Q3SAMw_-1y9Mg3dGgtO2-MSJ3gLEvQbIjKMyDsPr9roKJMS7_97DcHVCzzxgSD34-RzCKZj1u5mDUOImvFllnxIj1c4H8b78hvw3CN8jOJmCz6z5h&amp;__tn__=q&amp;c%5b0%5d=AUD1rffs36Z42onqUsLgSpAPgPu1UPETcjhIUtC6QD0MxBa_hXqbr4tMTX5DX1tLkSceB9eGSZZiJ9NoFN7JKiuualvXLLyhLe6_-FpuXLsDgSrDtZjWOo6MAe3h9R62lbze86vX1A_NS8pVGD4iLIlLG9PVvibPHI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.facebook.com/l.php?u=https%3A%2F%2Fwww.plantcon.org%2F%3Ffbclid%3DIwZXh0bgNhZW0CMTAAYnJpZBExWTVPSDdKT3FiR0Q4ZHVGUnNydGMGYXBwX2lkEDIyMjAzOTE3ODgyMDA4OTIAAR5EJKV_5dFd67gExZqs4m0k1JevKPWeXlwtG54jAlm7rJy_DmssZVjhb_T-dw_aem_YWdncwDb5inkGb60BHztBmC37U7E%26brid%3DYWdncwGsEpYZYRCeS5qsYNOxggdy&amp;h=AUClWD4LDQTkXueojww39hd3I9MmBGggsQE6mAVoRklyJxMyntY5Ae4qwLjGT58tYSW2XAK1m7653pooBBWF1RUQxAUlDvKFawd1g0iXwAnKXY0-6gpHXOSQ0YyLIFWQpdYacw0TxIgiGXTX&amp;__tn__=q&amp;c%5b0%5d=AUD1rffs36Z42onqUsLgSpAPgPu1UPETcjhIUtC6QD0MxBa_hXqbr4tMTX5DX1tLkSceB9eGSZZiJ9NoFN7JKiuualvXLLyhLe6_-FpuXLsDgSrDtZjWOo6MAe3h9R62lbze86vX1A_NS8pVGD4iLIlLG9PVvibPHI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vannainstitute.org/event/juneberry-tasting-immersive-farm-tour-at-fields-restored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65DAC-567B-4ECE-94D8-29D07B003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8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ge, Judith Nole</dc:creator>
  <cp:keywords/>
  <dc:description/>
  <cp:lastModifiedBy>Schwarz, Teresa</cp:lastModifiedBy>
  <cp:revision>2</cp:revision>
  <cp:lastPrinted>2026-05-21T20:55:00Z</cp:lastPrinted>
  <dcterms:created xsi:type="dcterms:W3CDTF">2026-06-16T16:16:00Z</dcterms:created>
  <dcterms:modified xsi:type="dcterms:W3CDTF">2026-06-1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b0196-4c51-47b8-8477-da29129e852d</vt:lpwstr>
  </property>
</Properties>
</file>